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D6A0A38" w:rsidR="00187456" w:rsidRPr="0071772F" w:rsidRDefault="003C36DA" w:rsidP="00742F24">
      <w:pPr>
        <w:jc w:val="center"/>
        <w:rPr>
          <w:rFonts w:asciiTheme="majorHAnsi" w:hAnsiTheme="majorHAnsi" w:cstheme="majorHAnsi"/>
          <w:b/>
          <w:sz w:val="36"/>
        </w:rPr>
      </w:pPr>
      <w:bookmarkStart w:id="0" w:name="_GoBack"/>
      <w:r w:rsidRPr="0071772F">
        <w:rPr>
          <w:rFonts w:asciiTheme="majorHAnsi" w:hAnsiTheme="majorHAnsi" w:cstheme="majorHAnsi"/>
          <w:b/>
          <w:sz w:val="36"/>
        </w:rPr>
        <w:t>Pro</w:t>
      </w:r>
      <w:r w:rsidR="00BD50FC">
        <w:rPr>
          <w:rFonts w:asciiTheme="majorHAnsi" w:hAnsiTheme="majorHAnsi" w:cstheme="majorHAnsi"/>
          <w:b/>
          <w:sz w:val="36"/>
        </w:rPr>
        <w:t>duct</w:t>
      </w:r>
      <w:r w:rsidRPr="0071772F">
        <w:rPr>
          <w:rFonts w:asciiTheme="majorHAnsi" w:hAnsiTheme="majorHAnsi" w:cstheme="majorHAnsi"/>
          <w:b/>
          <w:sz w:val="36"/>
        </w:rPr>
        <w:t xml:space="preserve">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093AA283" w:rsidR="0071772F" w:rsidRDefault="0071772F" w:rsidP="00742F24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7829B6">
        <w:rPr>
          <w:rFonts w:asciiTheme="majorHAnsi" w:hAnsiTheme="majorHAnsi" w:cstheme="majorHAnsi"/>
          <w:sz w:val="32"/>
        </w:rPr>
        <w:t>5</w:t>
      </w:r>
    </w:p>
    <w:bookmarkEnd w:id="0"/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109E2FB0" w:rsidR="0071772F" w:rsidRPr="0071772F" w:rsidRDefault="008471F4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 Module</w:t>
            </w:r>
          </w:p>
        </w:tc>
        <w:tc>
          <w:tcPr>
            <w:tcW w:w="1560" w:type="dxa"/>
          </w:tcPr>
          <w:p w14:paraId="48B9DBAF" w14:textId="2974ECD7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7F6B8D6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2694828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search module</w:t>
            </w:r>
          </w:p>
        </w:tc>
        <w:tc>
          <w:tcPr>
            <w:tcW w:w="1560" w:type="dxa"/>
          </w:tcPr>
          <w:p w14:paraId="5D5F97CC" w14:textId="5C87A5FB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28356E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h</w:t>
            </w:r>
            <w:r w:rsidR="0028356E">
              <w:rPr>
                <w:rFonts w:asciiTheme="majorHAnsi" w:hAnsiTheme="majorHAnsi" w:cstheme="majorHAnsi"/>
              </w:rPr>
              <w:t>ours</w:t>
            </w:r>
          </w:p>
        </w:tc>
        <w:tc>
          <w:tcPr>
            <w:tcW w:w="1701" w:type="dxa"/>
          </w:tcPr>
          <w:p w14:paraId="4399B7B5" w14:textId="51F904B2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2B1E88A2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2716C1F8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sort module</w:t>
            </w:r>
          </w:p>
        </w:tc>
        <w:tc>
          <w:tcPr>
            <w:tcW w:w="1560" w:type="dxa"/>
          </w:tcPr>
          <w:p w14:paraId="39D736AC" w14:textId="1C5DB587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00BB3946" w14:textId="1B24EC6A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4D6C79DB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67288B23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object creation module</w:t>
            </w:r>
          </w:p>
        </w:tc>
        <w:tc>
          <w:tcPr>
            <w:tcW w:w="1560" w:type="dxa"/>
          </w:tcPr>
          <w:p w14:paraId="4B247CE7" w14:textId="70BFC0B6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6B9C7FD" w14:textId="7051FEF5" w:rsidR="0071772F" w:rsidRPr="0071772F" w:rsidRDefault="00BD50FC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46C5902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BF199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3FD40A8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2D1A483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9BBC06B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backlogs &amp; b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92339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8A1CF0" w14:textId="77777777" w:rsidR="00A431C5" w:rsidRDefault="00A431C5" w:rsidP="00B72311">
      <w:pPr>
        <w:spacing w:after="0" w:line="240" w:lineRule="auto"/>
      </w:pPr>
      <w:r>
        <w:separator/>
      </w:r>
    </w:p>
  </w:endnote>
  <w:endnote w:type="continuationSeparator" w:id="0">
    <w:p w14:paraId="5324ED9C" w14:textId="77777777" w:rsidR="00A431C5" w:rsidRDefault="00A431C5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86C1EA" w14:textId="77777777" w:rsidR="00A431C5" w:rsidRDefault="00A431C5" w:rsidP="00B72311">
      <w:pPr>
        <w:spacing w:after="0" w:line="240" w:lineRule="auto"/>
      </w:pPr>
      <w:r>
        <w:separator/>
      </w:r>
    </w:p>
  </w:footnote>
  <w:footnote w:type="continuationSeparator" w:id="0">
    <w:p w14:paraId="6285E799" w14:textId="77777777" w:rsidR="00A431C5" w:rsidRDefault="00A431C5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rwUAx1ayAywAAAA="/>
  </w:docVars>
  <w:rsids>
    <w:rsidRoot w:val="003C36DA"/>
    <w:rsid w:val="00187456"/>
    <w:rsid w:val="001F35E2"/>
    <w:rsid w:val="0028356E"/>
    <w:rsid w:val="00313722"/>
    <w:rsid w:val="00372815"/>
    <w:rsid w:val="003C26DE"/>
    <w:rsid w:val="003C36DA"/>
    <w:rsid w:val="00514BA4"/>
    <w:rsid w:val="006153F3"/>
    <w:rsid w:val="0071772F"/>
    <w:rsid w:val="00742F24"/>
    <w:rsid w:val="007829B6"/>
    <w:rsid w:val="00805046"/>
    <w:rsid w:val="008274FF"/>
    <w:rsid w:val="008471F4"/>
    <w:rsid w:val="00934001"/>
    <w:rsid w:val="0093798C"/>
    <w:rsid w:val="009E2B67"/>
    <w:rsid w:val="00A431C5"/>
    <w:rsid w:val="00AB302D"/>
    <w:rsid w:val="00AD6F21"/>
    <w:rsid w:val="00B72311"/>
    <w:rsid w:val="00BD50FC"/>
    <w:rsid w:val="00C5028E"/>
    <w:rsid w:val="00CB055F"/>
    <w:rsid w:val="00E174E2"/>
    <w:rsid w:val="00F75C64"/>
    <w:rsid w:val="00F84C92"/>
    <w:rsid w:val="00F87AD2"/>
    <w:rsid w:val="00FA71C8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6</cp:revision>
  <dcterms:created xsi:type="dcterms:W3CDTF">2019-03-10T23:24:00Z</dcterms:created>
  <dcterms:modified xsi:type="dcterms:W3CDTF">2019-03-31T00:41:00Z</dcterms:modified>
</cp:coreProperties>
</file>